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312101F3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6E0638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6E0638">
        <w:rPr>
          <w:rFonts w:eastAsia="Times New Roman" w:cstheme="minorHAnsi"/>
          <w:b/>
          <w:color w:val="181717"/>
          <w:sz w:val="28"/>
          <w:szCs w:val="28"/>
        </w:rPr>
        <w:t>Temperature Sensor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3EBC9CA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E0638">
        <w:t>Engine Coolant Temperature Sensors and testing the ECT Sensor</w:t>
      </w:r>
    </w:p>
    <w:p w14:paraId="51F9DC29" w14:textId="145766A4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6E0638">
        <w:t xml:space="preserve">Intake Air Temperature Sensor and Testing the Intake Air </w:t>
      </w:r>
      <w:r w:rsidR="00C66388">
        <w:t>Temperature Sensor</w:t>
      </w:r>
    </w:p>
    <w:p w14:paraId="2B598A50" w14:textId="48E97528" w:rsidR="00C9087A" w:rsidRDefault="00C9087A" w:rsidP="004637B0">
      <w:pPr>
        <w:spacing w:after="0"/>
        <w:ind w:left="450" w:right="-810"/>
      </w:pPr>
      <w:r>
        <w:t xml:space="preserve">3. </w:t>
      </w:r>
      <w:r w:rsidR="00C66388">
        <w:t>Transmission Fluid Temperature Sensor and Cylinder Head Temperature Sensor</w:t>
      </w:r>
    </w:p>
    <w:p w14:paraId="7ED395EC" w14:textId="04A16620" w:rsidR="00AE4086" w:rsidRDefault="00AE4086" w:rsidP="004637B0">
      <w:pPr>
        <w:spacing w:after="0"/>
        <w:ind w:left="450" w:right="-810"/>
      </w:pPr>
      <w:r>
        <w:t xml:space="preserve">4. </w:t>
      </w:r>
      <w:r w:rsidR="00C66388">
        <w:t xml:space="preserve">Engine Fuel Temperature (EFT) Sensor and Exhaust Gas Recirculation </w:t>
      </w:r>
      <w:r w:rsidR="00580B13">
        <w:t>(EGR) Temperature Sensor</w:t>
      </w:r>
    </w:p>
    <w:p w14:paraId="266FDB8E" w14:textId="586DFBD1" w:rsidR="00AE4086" w:rsidRDefault="00AE4086" w:rsidP="004637B0">
      <w:pPr>
        <w:spacing w:after="0"/>
        <w:ind w:left="450" w:right="-810"/>
      </w:pPr>
      <w:r>
        <w:t xml:space="preserve">5. </w:t>
      </w:r>
      <w:r w:rsidR="00580B13">
        <w:t>Engine Oil Temperature Sensor and Temperature Sensor Diagnostic Trouble Code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A37317D" w14:textId="2E15B495" w:rsidR="006E0638" w:rsidRDefault="006E0638" w:rsidP="006E0638">
      <w:pPr>
        <w:spacing w:after="0"/>
        <w:ind w:left="446" w:right="-806"/>
      </w:pPr>
      <w:r>
        <w:t>1. Discuss the function of engine coolant temperature sensors and the procedure to test them.</w:t>
      </w:r>
    </w:p>
    <w:p w14:paraId="338CE0F3" w14:textId="2F6AB638" w:rsidR="006E0638" w:rsidRDefault="006E0638" w:rsidP="006E0638">
      <w:pPr>
        <w:spacing w:after="0"/>
        <w:ind w:left="446" w:right="-806"/>
      </w:pPr>
      <w:r>
        <w:t>2. Explain the function of the intake air temperature sensors and the procedure to test them.</w:t>
      </w:r>
    </w:p>
    <w:p w14:paraId="3B90089A" w14:textId="6152405B" w:rsidR="006E0638" w:rsidRDefault="006E0638" w:rsidP="006E0638">
      <w:pPr>
        <w:spacing w:after="0"/>
        <w:ind w:left="446" w:right="-806"/>
      </w:pPr>
      <w:r>
        <w:t>3. Explain transmission fluid, cylinder head, fuel, exhaust gas recirculation and engine oil temperature sensors.</w:t>
      </w:r>
    </w:p>
    <w:p w14:paraId="6359B966" w14:textId="77777777" w:rsidR="006E0638" w:rsidRDefault="006E0638" w:rsidP="006E0638">
      <w:pPr>
        <w:spacing w:after="0"/>
        <w:ind w:left="446" w:right="-806"/>
      </w:pPr>
      <w:r>
        <w:t>4. Describe diagnostic trouble codes for temperature sensors.</w:t>
      </w:r>
    </w:p>
    <w:p w14:paraId="55695049" w14:textId="46130954" w:rsidR="00DF2F45" w:rsidRPr="00DF2F45" w:rsidRDefault="00F25410" w:rsidP="006E0638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4A486E40" w:rsidR="00107ABF" w:rsidRDefault="009E77DF" w:rsidP="004637B0">
      <w:pPr>
        <w:spacing w:after="0"/>
        <w:ind w:left="450" w:right="-810"/>
      </w:pPr>
      <w:bookmarkStart w:id="2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131FC3" w:rsidRPr="00131FC3">
        <w:t>Temperature Sensor Visual Inspection</w:t>
      </w:r>
    </w:p>
    <w:p w14:paraId="69772725" w14:textId="6F129F1A" w:rsidR="00107ABF" w:rsidRDefault="00107ABF" w:rsidP="004637B0">
      <w:pPr>
        <w:spacing w:after="0"/>
        <w:ind w:left="450" w:right="-810"/>
      </w:pPr>
      <w:r>
        <w:t xml:space="preserve">2. Task Sheet: </w:t>
      </w:r>
      <w:r w:rsidR="00131FC3" w:rsidRPr="00131FC3">
        <w:t>ECT Sensor DMM Testing</w:t>
      </w:r>
    </w:p>
    <w:p w14:paraId="286E3C43" w14:textId="0E10D4A9" w:rsidR="00107ABF" w:rsidRDefault="00107ABF" w:rsidP="004637B0">
      <w:pPr>
        <w:spacing w:after="0"/>
        <w:ind w:left="450" w:right="-810"/>
      </w:pPr>
      <w:r>
        <w:t xml:space="preserve">3. Task Sheet: </w:t>
      </w:r>
      <w:r w:rsidR="00131FC3" w:rsidRPr="00131FC3">
        <w:t>Temperature Sensors</w:t>
      </w:r>
    </w:p>
    <w:p w14:paraId="19CE38A5" w14:textId="77777777" w:rsidR="00131FC3" w:rsidRDefault="00107ABF" w:rsidP="004637B0">
      <w:pPr>
        <w:spacing w:after="0"/>
        <w:ind w:left="450" w:right="-810"/>
      </w:pPr>
      <w:r>
        <w:t xml:space="preserve">4. Task Sheet: </w:t>
      </w:r>
      <w:r w:rsidR="00131FC3" w:rsidRPr="00131FC3">
        <w:t>Engine Coolant Temperature (ECT) Graph</w:t>
      </w:r>
    </w:p>
    <w:p w14:paraId="74783DF5" w14:textId="77777777" w:rsidR="00924CF4" w:rsidRDefault="00045AF5" w:rsidP="004637B0">
      <w:pPr>
        <w:spacing w:after="0"/>
        <w:ind w:left="450" w:right="-810"/>
      </w:pPr>
      <w:r>
        <w:t xml:space="preserve">5. Task Sheet: </w:t>
      </w:r>
      <w:r w:rsidR="00924CF4" w:rsidRPr="00924CF4">
        <w:t>Temperature Sensor Scan Tool Diagnosis</w:t>
      </w:r>
    </w:p>
    <w:p w14:paraId="233C5FC8" w14:textId="66012953" w:rsidR="008F46C1" w:rsidRDefault="00924CF4" w:rsidP="004637B0">
      <w:pPr>
        <w:spacing w:after="0"/>
        <w:ind w:left="450" w:right="-810"/>
      </w:pPr>
      <w:r>
        <w:t>6</w:t>
      </w:r>
      <w:r w:rsidR="00DF2F45">
        <w:t xml:space="preserve">. Chapter PowerPoint </w:t>
      </w:r>
    </w:p>
    <w:p w14:paraId="6D22DE81" w14:textId="28D9F5DB" w:rsidR="004C7E6F" w:rsidRDefault="00924CF4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7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5A1B258F" w:rsidR="008F46C1" w:rsidRDefault="00924CF4" w:rsidP="004637B0">
      <w:pPr>
        <w:spacing w:after="0"/>
        <w:ind w:left="450" w:right="-810"/>
        <w:rPr>
          <w:rStyle w:val="Hyperlink"/>
        </w:rPr>
      </w:pPr>
      <w:r>
        <w:t>8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314EA97D" w:rsidR="0085332D" w:rsidRPr="00CC0E0B" w:rsidRDefault="00924CF4" w:rsidP="00CC0E0B">
      <w:pPr>
        <w:spacing w:after="0"/>
        <w:ind w:left="450" w:right="-810"/>
      </w:pPr>
      <w:r>
        <w:t>9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68C8D5A" w14:textId="77777777" w:rsidR="008C50B5" w:rsidRDefault="008C50B5" w:rsidP="008C50B5">
      <w:pPr>
        <w:spacing w:after="0"/>
        <w:ind w:left="450" w:right="-810"/>
      </w:pPr>
      <w:r>
        <w:t>1.  Task Sheet: Temperature Sensor Visual Inspection</w:t>
      </w:r>
    </w:p>
    <w:p w14:paraId="79177289" w14:textId="77777777" w:rsidR="008C50B5" w:rsidRDefault="008C50B5" w:rsidP="008C50B5">
      <w:pPr>
        <w:spacing w:after="0"/>
        <w:ind w:left="450" w:right="-810"/>
      </w:pPr>
      <w:r>
        <w:t>2. Task Sheet: ECT Sensor DMM Testing</w:t>
      </w:r>
    </w:p>
    <w:p w14:paraId="1391DE7E" w14:textId="77777777" w:rsidR="008C50B5" w:rsidRDefault="008C50B5" w:rsidP="008C50B5">
      <w:pPr>
        <w:spacing w:after="0"/>
        <w:ind w:left="450" w:right="-810"/>
      </w:pPr>
      <w:r>
        <w:t>3. Task Sheet: Temperature Sensors</w:t>
      </w:r>
    </w:p>
    <w:p w14:paraId="5E1150D4" w14:textId="77777777" w:rsidR="008C50B5" w:rsidRDefault="008C50B5" w:rsidP="008C50B5">
      <w:pPr>
        <w:spacing w:after="0"/>
        <w:ind w:left="450" w:right="-810"/>
      </w:pPr>
      <w:r>
        <w:t>4. Task Sheet: Engine Coolant Temperature (ECT) Graph</w:t>
      </w:r>
    </w:p>
    <w:p w14:paraId="2E679E40" w14:textId="77777777" w:rsidR="008C50B5" w:rsidRDefault="008C50B5" w:rsidP="008C50B5">
      <w:pPr>
        <w:spacing w:after="0"/>
        <w:ind w:left="450" w:right="-810"/>
      </w:pPr>
      <w:r>
        <w:t>5. Task Sheet: Temperature Sensor Scan Tool Diagnosis</w:t>
      </w:r>
    </w:p>
    <w:p w14:paraId="7427F3E1" w14:textId="582EB838" w:rsidR="00095918" w:rsidRPr="008C50B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8F3985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B3DFDFB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62A18D72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54B679DB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43789D2F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0E0BF99D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7EADB469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39AA3D37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7C2B0EE8" w14:textId="0AA86269" w:rsidR="008C50B5" w:rsidRDefault="008C50B5" w:rsidP="008C50B5">
      <w:pPr>
        <w:spacing w:after="0"/>
        <w:ind w:left="450" w:right="-810"/>
        <w:jc w:val="center"/>
        <w:rPr>
          <w:b/>
          <w:bCs/>
          <w:u w:val="single"/>
        </w:rPr>
      </w:pPr>
    </w:p>
    <w:p w14:paraId="18F79FC0" w14:textId="77777777" w:rsidR="008C50B5" w:rsidRPr="007C1A7E" w:rsidRDefault="008C50B5" w:rsidP="008C50B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EB84A76" w14:textId="77777777" w:rsidR="008C50B5" w:rsidRDefault="008C50B5" w:rsidP="008C50B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5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emperature Sensors</w:t>
      </w:r>
    </w:p>
    <w:p w14:paraId="2F0D762C" w14:textId="77777777" w:rsidR="008C50B5" w:rsidRPr="00DF2F45" w:rsidRDefault="008C50B5" w:rsidP="008C50B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78D3FDC7" w14:textId="77777777" w:rsidR="008C50B5" w:rsidRPr="008C50B5" w:rsidRDefault="008C50B5" w:rsidP="008C50B5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36CC5972" w14:textId="4144818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31A77ED7" w14:textId="01B9C751" w:rsidR="00622E7C" w:rsidRDefault="00622E7C" w:rsidP="004637B0">
      <w:pPr>
        <w:spacing w:after="0"/>
        <w:ind w:left="450" w:right="-810"/>
      </w:pPr>
    </w:p>
    <w:p w14:paraId="4F200D4C" w14:textId="3BB104EE" w:rsidR="00622E7C" w:rsidRDefault="00622E7C" w:rsidP="004637B0">
      <w:pPr>
        <w:spacing w:after="0"/>
        <w:ind w:left="450" w:right="-810"/>
      </w:pPr>
    </w:p>
    <w:p w14:paraId="1116EE1D" w14:textId="37B9853C" w:rsidR="00982417" w:rsidRDefault="00982417" w:rsidP="004637B0">
      <w:pPr>
        <w:spacing w:after="0"/>
        <w:ind w:left="450" w:right="-810"/>
      </w:pPr>
    </w:p>
    <w:p w14:paraId="63391933" w14:textId="2088A188" w:rsidR="00982417" w:rsidRDefault="00982417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32681" w14:textId="77777777" w:rsidR="002C27EE" w:rsidRDefault="002C27EE" w:rsidP="00E43A7A">
      <w:pPr>
        <w:spacing w:after="0" w:line="240" w:lineRule="auto"/>
      </w:pPr>
      <w:r>
        <w:separator/>
      </w:r>
    </w:p>
  </w:endnote>
  <w:endnote w:type="continuationSeparator" w:id="0">
    <w:p w14:paraId="7663F8CC" w14:textId="77777777" w:rsidR="002C27EE" w:rsidRDefault="002C27E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DB360" w14:textId="77777777" w:rsidR="002C27EE" w:rsidRDefault="002C27EE" w:rsidP="00E43A7A">
      <w:pPr>
        <w:spacing w:after="0" w:line="240" w:lineRule="auto"/>
      </w:pPr>
      <w:r>
        <w:separator/>
      </w:r>
    </w:p>
  </w:footnote>
  <w:footnote w:type="continuationSeparator" w:id="0">
    <w:p w14:paraId="38D6FDC3" w14:textId="77777777" w:rsidR="002C27EE" w:rsidRDefault="002C27E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kFADHjNiYtAAAA"/>
  </w:docVars>
  <w:rsids>
    <w:rsidRoot w:val="00DF2F45"/>
    <w:rsid w:val="0000264F"/>
    <w:rsid w:val="00002F88"/>
    <w:rsid w:val="00016515"/>
    <w:rsid w:val="000315B0"/>
    <w:rsid w:val="00032C74"/>
    <w:rsid w:val="00036B15"/>
    <w:rsid w:val="00045AF5"/>
    <w:rsid w:val="000522AD"/>
    <w:rsid w:val="00077286"/>
    <w:rsid w:val="00095918"/>
    <w:rsid w:val="000E2805"/>
    <w:rsid w:val="000E2C6C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34188C"/>
    <w:rsid w:val="0038763A"/>
    <w:rsid w:val="00390F8A"/>
    <w:rsid w:val="003941A2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504DC3"/>
    <w:rsid w:val="005129E7"/>
    <w:rsid w:val="00513142"/>
    <w:rsid w:val="005274BD"/>
    <w:rsid w:val="00534826"/>
    <w:rsid w:val="00547AF6"/>
    <w:rsid w:val="005702CE"/>
    <w:rsid w:val="00580B13"/>
    <w:rsid w:val="005868EC"/>
    <w:rsid w:val="00592B78"/>
    <w:rsid w:val="005D1EAF"/>
    <w:rsid w:val="005E3067"/>
    <w:rsid w:val="005F53AD"/>
    <w:rsid w:val="005F6210"/>
    <w:rsid w:val="00622E7C"/>
    <w:rsid w:val="00624195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C57AC"/>
    <w:rsid w:val="006E0638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D0585"/>
    <w:rsid w:val="008D3B30"/>
    <w:rsid w:val="008E105F"/>
    <w:rsid w:val="008F46C1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E77DF"/>
    <w:rsid w:val="009F3062"/>
    <w:rsid w:val="00A0293B"/>
    <w:rsid w:val="00A30BFA"/>
    <w:rsid w:val="00A52321"/>
    <w:rsid w:val="00A708A8"/>
    <w:rsid w:val="00A764B2"/>
    <w:rsid w:val="00A81DDA"/>
    <w:rsid w:val="00A868F1"/>
    <w:rsid w:val="00AA3805"/>
    <w:rsid w:val="00AB4268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4C88"/>
    <w:rsid w:val="00BF1FF2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4B7A"/>
    <w:rsid w:val="00CB7645"/>
    <w:rsid w:val="00CC06DE"/>
    <w:rsid w:val="00CC0E0B"/>
    <w:rsid w:val="00CC0FC6"/>
    <w:rsid w:val="00CE01FC"/>
    <w:rsid w:val="00CE4542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917A5"/>
    <w:rsid w:val="00E9309E"/>
    <w:rsid w:val="00EB175B"/>
    <w:rsid w:val="00EC1F38"/>
    <w:rsid w:val="00EF543F"/>
    <w:rsid w:val="00F008E4"/>
    <w:rsid w:val="00F2511E"/>
    <w:rsid w:val="00F25410"/>
    <w:rsid w:val="00F350FA"/>
    <w:rsid w:val="00F80380"/>
    <w:rsid w:val="00F914D7"/>
    <w:rsid w:val="00F94E56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0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5</cp:revision>
  <cp:lastPrinted>2022-03-29T18:15:00Z</cp:lastPrinted>
  <dcterms:created xsi:type="dcterms:W3CDTF">2019-12-09T16:24:00Z</dcterms:created>
  <dcterms:modified xsi:type="dcterms:W3CDTF">2022-03-30T19:55:00Z</dcterms:modified>
</cp:coreProperties>
</file>